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FirstParagraph"/>
      </w:pPr>
      <w:r>
        <w:t xml:space="preserve">install.packages("bookdown")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00a6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 Marwick; Maria Schaarschmidt</dc:creator>
  <dcterms:created xsi:type="dcterms:W3CDTF">2016-09-21T04:27:20Z</dcterms:created>
  <dcterms:modified xsi:type="dcterms:W3CDTF">2016-09-21T04:27:20Z</dcterms:modified>
</cp:coreProperties>
</file>